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Ghana</w:t>
      </w:r>
      <w:r>
        <w:t xml:space="preserve"> </w:t>
      </w:r>
      <w:r>
        <w:t xml:space="preserve">Accra</w:t>
      </w:r>
    </w:p>
    <w:bookmarkStart w:id="20" w:name="X3997419fa9811f783900c69a42daa933fc5a01e"/>
    <w:p>
      <w:pPr>
        <w:pStyle w:val="Heading1"/>
      </w:pPr>
      <w:r>
        <w:t xml:space="preserve">Cover Letter for Physicist Position in Ghana Accra</w:t>
      </w:r>
    </w:p>
    <w:p>
      <w:pPr>
        <w:pStyle w:val="FirstParagraph"/>
      </w:pPr>
      <w:r>
        <w:t xml:space="preserve">Dear Hiring Manager,</w:t>
      </w:r>
    </w:p>
    <w:p>
      <w:pPr>
        <w:pStyle w:val="BodyText"/>
      </w:pPr>
      <w:r>
        <w:t xml:space="preserve">As a dedicated Physicist with a passion for advancing scientific knowledge and addressing global challenges, I am thrilled to submit my application for the Physicist position in Ghana Accra. My academic background, professional experience, and commitment to innovation align seamlessly with the opportunities and needs of Ghana’s burgeoning scientific community. This Cover Letter outlines my qualifications, motivations, and vision for contributing to research and development initiatives in Ghana Accra.</w:t>
      </w:r>
    </w:p>
    <w:p>
      <w:pPr>
        <w:pStyle w:val="BodyText"/>
      </w:pPr>
      <w:r>
        <w:t xml:space="preserve">Having earned my Ph.D. in Physics from [University Name], I have spent the past [X years] refining my expertise in [specific areas such as quantum mechanics, materials science, or renewable energy]. My research has focused on [mention a relevant project or topic], which has equipped me with the analytical and technical skills necessary to tackle complex scientific problems. For instance, during my doctoral studies, I developed a novel model for optimizing solar energy conversion efficiency—a project that directly addresses the growing demand for sustainable energy solutions in regions like Ghana Accra.</w:t>
      </w:r>
    </w:p>
    <w:p>
      <w:pPr>
        <w:pStyle w:val="BodyText"/>
      </w:pPr>
      <w:r>
        <w:t xml:space="preserve">My professional journey has been shaped by a desire to bridge theoretical physics with real-world applications. As a [Previous Position, e.g., Research Assistant or Postdoctoral Fellow], I collaborated with interdisciplinary teams to design experiments and analyze data that contributed to advancements in [specific field]. One of my most impactful projects involved [describe a project, e.g., "developing sensors for environmental monitoring," which aligns with Ghana’s focus on climate resilience and technological innovation]. These experiences have honed my ability to communicate complex ideas, lead collaborative efforts, and adapt to dynamic research environments—skills I am eager to bring to Ghana Accra.</w:t>
      </w:r>
    </w:p>
    <w:p>
      <w:pPr>
        <w:pStyle w:val="BodyText"/>
      </w:pPr>
      <w:r>
        <w:t xml:space="preserve">What draws me most to Ghana Accra is its unique position as a hub of scientific potential in West Africa. The region’s growing emphasis on renewable energy, education, and technology creates an exciting opportunity for physicists like myself to contribute meaningfully. For example, Ghana’s National Renewable Energy Policy aims to increase the share of clean energy in the national grid by [specific percentage or year], and my expertise in [relevant area] could directly support this initiative. I am particularly interested in exploring how physics can drive advancements in [specific local challenges, e.g., "rural electrification," "healthcare technology," or "space science"], which are critical to Ghana’s development goals.</w:t>
      </w:r>
    </w:p>
    <w:p>
      <w:pPr>
        <w:pStyle w:val="BodyText"/>
      </w:pPr>
      <w:r>
        <w:t xml:space="preserve">In addition to my technical skills, I bring a strong commitment to mentorship and community engagement. During my time at [University/Organization], I led workshops on scientific literacy for underserved communities, emphasizing the importance of physics in everyday life. This experience reinforced my belief that science must be accessible and inclusive, a principle I hope to uphold in Ghana Accra. By collaborating with local institutions, universities, and industries, I aim to foster a culture of innovation that empowers the next generation of Ghanaian scientists.</w:t>
      </w:r>
    </w:p>
    <w:p>
      <w:pPr>
        <w:pStyle w:val="BodyText"/>
      </w:pPr>
      <w:r>
        <w:t xml:space="preserve">My motivation to join your team in Ghana Accra stems from a shared vision for leveraging physics to address societal challenges. Whether it is improving energy infrastructure, advancing medical diagnostics, or promoting environmental sustainability, I am driven by the belief that scientific research should serve humanity. I am particularly inspired by [mention a specific organization, project, or initiative in Ghana Accra], which exemplifies the transformative power of science in developing nations.</w:t>
      </w:r>
    </w:p>
    <w:p>
      <w:pPr>
        <w:pStyle w:val="BodyText"/>
      </w:pPr>
      <w:r>
        <w:t xml:space="preserve">As a Physicist with a global perspective and a deep respect for local needs, I am confident that my background and enthusiasm will make me an asset to your organization. I would be honored to contribute to the scientific progress of Ghana Accra by conducting research, mentoring students, and collaborating on projects that align with national priorities. I am eager to bring my technical expertise, creativity, and dedication to your team.</w:t>
      </w:r>
    </w:p>
    <w:p>
      <w:pPr>
        <w:pStyle w:val="BodyText"/>
      </w:pPr>
      <w:r>
        <w:t xml:space="preserve">Thank you for considering my application. I would welcome the opportunity to discuss how my skills and experiences align with the goals of your organization in Ghana Accra. Please feel free to contact me at [your phone number] or [your email address] at your earliest convenience. I look forward to the possibility of working together to advance science and innovation in this vibrant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Ghana Accra</dc:title>
  <dc:creator/>
  <dc:language>en</dc:language>
  <cp:keywords/>
  <dcterms:created xsi:type="dcterms:W3CDTF">2026-07-21T15:57:55Z</dcterms:created>
  <dcterms:modified xsi:type="dcterms:W3CDTF">2026-07-21T15:57:55Z</dcterms:modified>
</cp:coreProperties>
</file>

<file path=docProps/custom.xml><?xml version="1.0" encoding="utf-8"?>
<Properties xmlns="http://schemas.openxmlformats.org/officeDocument/2006/custom-properties" xmlns:vt="http://schemas.openxmlformats.org/officeDocument/2006/docPropsVTypes"/>
</file>